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smin estiva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geraniol; pentadecan-15-olide; cinnamaldehyde; Eugeno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2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sa. Narcyz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estiva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estiva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geraniol ; cinnamaldehyde ; 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estiva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estiva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8D211B-9252-4F1D-A4A8-3ACD1305E71F}"/>
</file>

<file path=customXml/itemProps3.xml><?xml version="1.0" encoding="utf-8"?>
<ds:datastoreItem xmlns:ds="http://schemas.openxmlformats.org/officeDocument/2006/customXml" ds:itemID="{87778A9D-0AA7-4FC9-B875-19589045E4D9}"/>
</file>

<file path=customXml/itemProps4.xml><?xml version="1.0" encoding="utf-8"?>
<ds:datastoreItem xmlns:ds="http://schemas.openxmlformats.org/officeDocument/2006/customXml" ds:itemID="{C7DCDC68-9BBC-4849-927F-CE85D0D885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